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7E0A" w:rsidRDefault="0062274E">
      <w:r>
        <w:rPr>
          <w:noProof/>
          <w:lang w:val="sr-Latn-RS" w:eastAsia="sr-Latn-RS"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968400" cy="1368000"/>
            <wp:effectExtent l="0" t="0" r="3175" b="381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conomic_analysis_cover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8400" cy="136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F15C6" w:rsidRDefault="004F15C6">
      <w:pPr>
        <w:rPr>
          <w:b/>
          <w:sz w:val="32"/>
        </w:rPr>
      </w:pPr>
    </w:p>
    <w:p w:rsidR="004D7E0A" w:rsidRDefault="00AF4EBD">
      <w:r>
        <w:rPr>
          <w:b/>
          <w:sz w:val="32"/>
        </w:rPr>
        <w:t xml:space="preserve">   </w:t>
      </w:r>
      <w:r w:rsidR="004F3E7D">
        <w:rPr>
          <w:b/>
          <w:color w:val="0070C0"/>
          <w:sz w:val="32"/>
        </w:rPr>
        <w:t xml:space="preserve">COVER </w:t>
      </w:r>
      <w:r w:rsidRPr="004F15C6">
        <w:rPr>
          <w:b/>
          <w:color w:val="0070C0"/>
          <w:sz w:val="32"/>
        </w:rPr>
        <w:t>LETTER</w:t>
      </w:r>
    </w:p>
    <w:p w:rsidR="004F15C6" w:rsidRDefault="004F15C6"/>
    <w:p w:rsidR="004F15C6" w:rsidRDefault="004F15C6"/>
    <w:p w:rsidR="004F15C6" w:rsidRDefault="004F15C6"/>
    <w:p w:rsidR="004F15C6" w:rsidRDefault="004F15C6"/>
    <w:p w:rsidR="004F15C6" w:rsidRDefault="004F15C6"/>
    <w:p w:rsidR="004F15C6" w:rsidRDefault="004F15C6">
      <w:pPr>
        <w:rPr>
          <w:b/>
        </w:rPr>
      </w:pPr>
    </w:p>
    <w:p w:rsidR="004D7E0A" w:rsidRPr="004F15C6" w:rsidRDefault="00AF4EBD">
      <w:pPr>
        <w:rPr>
          <w:b/>
        </w:rPr>
      </w:pPr>
      <w:r w:rsidRPr="004F15C6">
        <w:rPr>
          <w:b/>
        </w:rPr>
        <w:t>Please,</w:t>
      </w:r>
      <w:r w:rsidR="004F3E7D">
        <w:rPr>
          <w:b/>
        </w:rPr>
        <w:t xml:space="preserve"> fill this Cover Letter and send it separately from the</w:t>
      </w:r>
      <w:r w:rsidRPr="004F15C6">
        <w:rPr>
          <w:b/>
        </w:rPr>
        <w:t xml:space="preserve"> paper.</w:t>
      </w:r>
    </w:p>
    <w:p w:rsidR="004D7E0A" w:rsidRDefault="004D7E0A" w:rsidP="004F15C6"/>
    <w:p w:rsidR="00C2377E" w:rsidRPr="00C2377E" w:rsidRDefault="00AF4EBD">
      <w:pPr>
        <w:rPr>
          <w:b/>
          <w:color w:val="0070C0"/>
          <w:sz w:val="24"/>
        </w:rPr>
      </w:pPr>
      <w:r w:rsidRPr="00C2377E">
        <w:rPr>
          <w:b/>
          <w:color w:val="0070C0"/>
          <w:sz w:val="24"/>
        </w:rPr>
        <w:t>I  INFORMATION ABOUT AUTHOR(S)</w:t>
      </w:r>
    </w:p>
    <w:p w:rsidR="00C2377E" w:rsidRDefault="00C2377E"/>
    <w:p w:rsidR="004D7E0A" w:rsidRPr="004D7E0A" w:rsidRDefault="00AF4EBD">
      <w:pPr>
        <w:rPr>
          <w:b/>
        </w:rPr>
      </w:pPr>
      <w:r w:rsidRPr="004D7E0A">
        <w:rPr>
          <w:b/>
        </w:rPr>
        <w:t>First author:</w:t>
      </w:r>
    </w:p>
    <w:p w:rsidR="004D7E0A" w:rsidRPr="004D7E0A" w:rsidRDefault="004D7E0A" w:rsidP="004D7E0A">
      <w:pPr>
        <w:jc w:val="center"/>
        <w:rPr>
          <w:b/>
          <w:sz w:val="24"/>
        </w:rPr>
      </w:pPr>
    </w:p>
    <w:p w:rsidR="004D7E0A" w:rsidRDefault="00AF4EBD"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71120</wp:posOffset>
                </wp:positionV>
                <wp:extent cx="57531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id="Straight Connector 3" o:spid="_x0000_s1025" style="mso-wrap-distance-bottom:0;mso-wrap-distance-left:9pt;mso-wrap-distance-right:9pt;mso-wrap-distance-top:0;mso-wrap-style:square;position:absolute;visibility:visible;z-index:251659264" from="0,5.6pt" to="453pt,5.6pt" strokecolor="black"/>
            </w:pict>
          </mc:Fallback>
        </mc:AlternateContent>
      </w:r>
    </w:p>
    <w:p w:rsidR="004D7E0A" w:rsidRDefault="00AF4EBD" w:rsidP="004D7E0A">
      <w:pPr>
        <w:jc w:val="center"/>
      </w:pPr>
      <w:r>
        <w:t>Enter first and last name without titles, functions</w:t>
      </w:r>
      <w:r w:rsidR="0062274E">
        <w:t xml:space="preserve"> and year </w:t>
      </w:r>
      <w:bookmarkStart w:id="0" w:name="_GoBack"/>
      <w:bookmarkEnd w:id="0"/>
      <w:r w:rsidR="00C2377E">
        <w:t>of birth</w:t>
      </w:r>
    </w:p>
    <w:p w:rsidR="004D7E0A" w:rsidRDefault="004D7E0A" w:rsidP="004F3E7D"/>
    <w:p w:rsidR="004D7E0A" w:rsidRPr="004D7E0A" w:rsidRDefault="004D7E0A" w:rsidP="004D7E0A">
      <w:pPr>
        <w:jc w:val="center"/>
        <w:rPr>
          <w:b/>
          <w:sz w:val="24"/>
        </w:rPr>
      </w:pPr>
    </w:p>
    <w:p w:rsidR="004D7E0A" w:rsidRDefault="00AF4EBD" w:rsidP="004D7E0A"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71120</wp:posOffset>
                </wp:positionV>
                <wp:extent cx="5753100" cy="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id="Straight Connector 4" o:spid="_x0000_s1026" style="mso-wrap-distance-bottom:0;mso-wrap-distance-left:9pt;mso-wrap-distance-right:9pt;mso-wrap-distance-top:0;mso-wrap-style:square;position:absolute;visibility:visible;z-index:251661312" from="0,5.6pt" to="453pt,5.6pt" strokecolor="black"/>
            </w:pict>
          </mc:Fallback>
        </mc:AlternateContent>
      </w:r>
    </w:p>
    <w:p w:rsidR="004D7E0A" w:rsidRPr="004D7E0A" w:rsidRDefault="004D7E0A" w:rsidP="004D7E0A">
      <w:pPr>
        <w:jc w:val="center"/>
        <w:rPr>
          <w:b/>
        </w:rPr>
      </w:pPr>
    </w:p>
    <w:p w:rsidR="004D7E0A" w:rsidRDefault="00AF4EBD" w:rsidP="004D7E0A"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71120</wp:posOffset>
                </wp:positionV>
                <wp:extent cx="5753100" cy="0"/>
                <wp:effectExtent l="0" t="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id="Straight Connector 5" o:spid="_x0000_s1027" style="mso-wrap-distance-bottom:0;mso-wrap-distance-left:9pt;mso-wrap-distance-right:9pt;mso-wrap-distance-top:0;mso-wrap-style:square;position:absolute;visibility:visible;z-index:251663360" from="0,5.6pt" to="453pt,5.6pt" strokecolor="black"/>
            </w:pict>
          </mc:Fallback>
        </mc:AlternateContent>
      </w:r>
    </w:p>
    <w:p w:rsidR="004D7E0A" w:rsidRDefault="00AF4EBD" w:rsidP="004D7E0A">
      <w:pPr>
        <w:jc w:val="center"/>
      </w:pPr>
      <w:r>
        <w:t>Enter full aff</w:t>
      </w:r>
      <w:r w:rsidR="004F3E7D">
        <w:t>i</w:t>
      </w:r>
      <w:r>
        <w:t xml:space="preserve">liation, </w:t>
      </w:r>
      <w:r w:rsidRPr="004D7E0A">
        <w:rPr>
          <w:i/>
        </w:rPr>
        <w:t>for exam</w:t>
      </w:r>
      <w:r w:rsidR="004F3E7D">
        <w:rPr>
          <w:i/>
        </w:rPr>
        <w:t>p</w:t>
      </w:r>
      <w:r w:rsidRPr="004D7E0A">
        <w:rPr>
          <w:i/>
        </w:rPr>
        <w:t>le</w:t>
      </w:r>
      <w:r>
        <w:t>: the University of Belgrade, Faculty of Economics, Department for Statistics and Mathematics, address, city and state</w:t>
      </w:r>
    </w:p>
    <w:p w:rsidR="004D7E0A" w:rsidRDefault="004D7E0A"/>
    <w:p w:rsidR="004D7E0A" w:rsidRDefault="004D7E0A"/>
    <w:p w:rsidR="004D7E0A" w:rsidRDefault="00AF4EBD" w:rsidP="004D7E0A"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71120</wp:posOffset>
                </wp:positionV>
                <wp:extent cx="5753100" cy="0"/>
                <wp:effectExtent l="0" t="0" r="190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id="Straight Connector 6" o:spid="_x0000_s1028" style="mso-wrap-distance-bottom:0;mso-wrap-distance-left:9pt;mso-wrap-distance-right:9pt;mso-wrap-distance-top:0;mso-wrap-style:square;position:absolute;visibility:visible;z-index:251665408" from="0,5.6pt" to="453pt,5.6pt" strokecolor="black"/>
            </w:pict>
          </mc:Fallback>
        </mc:AlternateContent>
      </w:r>
    </w:p>
    <w:p w:rsidR="004D7E0A" w:rsidRDefault="00AF4EBD" w:rsidP="004D7E0A">
      <w:pPr>
        <w:jc w:val="center"/>
      </w:pPr>
      <w:r>
        <w:t>Enter email and contact phone</w:t>
      </w:r>
    </w:p>
    <w:p w:rsidR="004D7E0A" w:rsidRDefault="004D7E0A"/>
    <w:p w:rsidR="004D7E0A" w:rsidRPr="004D7E0A" w:rsidRDefault="00AF4EBD" w:rsidP="004D7E0A">
      <w:pPr>
        <w:rPr>
          <w:b/>
        </w:rPr>
      </w:pPr>
      <w:r>
        <w:rPr>
          <w:b/>
        </w:rPr>
        <w:t>Second</w:t>
      </w:r>
      <w:r w:rsidRPr="004D7E0A">
        <w:rPr>
          <w:b/>
        </w:rPr>
        <w:t xml:space="preserve"> author:</w:t>
      </w:r>
    </w:p>
    <w:p w:rsidR="004D7E0A" w:rsidRPr="004D7E0A" w:rsidRDefault="004D7E0A" w:rsidP="004D7E0A">
      <w:pPr>
        <w:jc w:val="center"/>
        <w:rPr>
          <w:b/>
          <w:sz w:val="24"/>
        </w:rPr>
      </w:pPr>
    </w:p>
    <w:p w:rsidR="004D7E0A" w:rsidRDefault="00AF4EBD" w:rsidP="004D7E0A"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71120</wp:posOffset>
                </wp:positionV>
                <wp:extent cx="5753100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id="Straight Connector 7" o:spid="_x0000_s1029" style="mso-wrap-distance-bottom:0;mso-wrap-distance-left:9pt;mso-wrap-distance-right:9pt;mso-wrap-distance-top:0;mso-wrap-style:square;position:absolute;visibility:visible;z-index:251667456" from="0,5.6pt" to="453pt,5.6pt" strokecolor="black"/>
            </w:pict>
          </mc:Fallback>
        </mc:AlternateContent>
      </w:r>
    </w:p>
    <w:p w:rsidR="004D7E0A" w:rsidRDefault="00AF4EBD" w:rsidP="004D7E0A">
      <w:pPr>
        <w:jc w:val="center"/>
      </w:pPr>
      <w:r>
        <w:t xml:space="preserve">Enter first </w:t>
      </w:r>
      <w:r w:rsidR="004F3E7D">
        <w:t xml:space="preserve">and last name without title, </w:t>
      </w:r>
      <w:r>
        <w:t>functions</w:t>
      </w:r>
      <w:r w:rsidR="00C2377E">
        <w:t xml:space="preserve"> and year of birth</w:t>
      </w:r>
    </w:p>
    <w:p w:rsidR="004D7E0A" w:rsidRDefault="004D7E0A" w:rsidP="004D7E0A">
      <w:pPr>
        <w:jc w:val="center"/>
      </w:pPr>
    </w:p>
    <w:p w:rsidR="004D7E0A" w:rsidRPr="004D7E0A" w:rsidRDefault="004D7E0A" w:rsidP="004D7E0A">
      <w:pPr>
        <w:jc w:val="center"/>
        <w:rPr>
          <w:b/>
          <w:sz w:val="24"/>
        </w:rPr>
      </w:pPr>
    </w:p>
    <w:p w:rsidR="004D7E0A" w:rsidRDefault="00AF4EBD" w:rsidP="004D7E0A"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71120</wp:posOffset>
                </wp:positionV>
                <wp:extent cx="5753100" cy="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id="Straight Connector 8" o:spid="_x0000_s1030" style="mso-wrap-distance-bottom:0;mso-wrap-distance-left:9pt;mso-wrap-distance-right:9pt;mso-wrap-distance-top:0;mso-wrap-style:square;position:absolute;visibility:visible;z-index:251669504" from="0,5.6pt" to="453pt,5.6pt" strokecolor="black"/>
            </w:pict>
          </mc:Fallback>
        </mc:AlternateContent>
      </w:r>
    </w:p>
    <w:p w:rsidR="004D7E0A" w:rsidRPr="004D7E0A" w:rsidRDefault="004D7E0A" w:rsidP="004D7E0A">
      <w:pPr>
        <w:jc w:val="center"/>
        <w:rPr>
          <w:b/>
        </w:rPr>
      </w:pPr>
    </w:p>
    <w:p w:rsidR="004D7E0A" w:rsidRDefault="00AF4EBD" w:rsidP="004D7E0A"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71120</wp:posOffset>
                </wp:positionV>
                <wp:extent cx="5753100" cy="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id="Straight Connector 9" o:spid="_x0000_s1031" style="mso-wrap-distance-bottom:0;mso-wrap-distance-left:9pt;mso-wrap-distance-right:9pt;mso-wrap-distance-top:0;mso-wrap-style:square;position:absolute;visibility:visible;z-index:251671552" from="0,5.6pt" to="453pt,5.6pt" strokecolor="black"/>
            </w:pict>
          </mc:Fallback>
        </mc:AlternateContent>
      </w:r>
    </w:p>
    <w:p w:rsidR="004D7E0A" w:rsidRDefault="00AF4EBD" w:rsidP="004D7E0A">
      <w:pPr>
        <w:jc w:val="center"/>
      </w:pPr>
      <w:r>
        <w:t>Enter full aff</w:t>
      </w:r>
      <w:r w:rsidR="004F3E7D">
        <w:t>i</w:t>
      </w:r>
      <w:r>
        <w:t xml:space="preserve">liation, </w:t>
      </w:r>
      <w:r w:rsidRPr="004D7E0A">
        <w:rPr>
          <w:i/>
        </w:rPr>
        <w:t>for exam</w:t>
      </w:r>
      <w:r w:rsidR="004F3E7D">
        <w:rPr>
          <w:i/>
        </w:rPr>
        <w:t>p</w:t>
      </w:r>
      <w:r w:rsidRPr="004D7E0A">
        <w:rPr>
          <w:i/>
        </w:rPr>
        <w:t>le</w:t>
      </w:r>
      <w:r>
        <w:t>: the University of Belgrade, Faculty of Economics, Department for Statistics and Mathematics, address, city and state</w:t>
      </w:r>
    </w:p>
    <w:p w:rsidR="004D7E0A" w:rsidRDefault="004D7E0A" w:rsidP="004D7E0A"/>
    <w:p w:rsidR="004D7E0A" w:rsidRDefault="004D7E0A" w:rsidP="004D7E0A"/>
    <w:p w:rsidR="004D7E0A" w:rsidRDefault="00AF4EBD" w:rsidP="004D7E0A"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71120</wp:posOffset>
                </wp:positionV>
                <wp:extent cx="5753100" cy="0"/>
                <wp:effectExtent l="0" t="0" r="1905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id="Straight Connector 10" o:spid="_x0000_s1032" style="mso-wrap-distance-bottom:0;mso-wrap-distance-left:9pt;mso-wrap-distance-right:9pt;mso-wrap-distance-top:0;mso-wrap-style:square;position:absolute;visibility:visible;z-index:251673600" from="0,5.6pt" to="453pt,5.6pt" strokecolor="black"/>
            </w:pict>
          </mc:Fallback>
        </mc:AlternateContent>
      </w:r>
    </w:p>
    <w:p w:rsidR="004D7E0A" w:rsidRDefault="00AF4EBD" w:rsidP="004D7E0A">
      <w:pPr>
        <w:jc w:val="center"/>
      </w:pPr>
      <w:r>
        <w:t>Enter email and contact phone</w:t>
      </w:r>
    </w:p>
    <w:p w:rsidR="004D7E0A" w:rsidRDefault="004D7E0A" w:rsidP="004D7E0A"/>
    <w:p w:rsidR="004F3E7D" w:rsidRDefault="004F3E7D" w:rsidP="004D7E0A">
      <w:pPr>
        <w:rPr>
          <w:b/>
        </w:rPr>
      </w:pPr>
    </w:p>
    <w:p w:rsidR="004F3E7D" w:rsidRDefault="004F3E7D" w:rsidP="004D7E0A">
      <w:pPr>
        <w:rPr>
          <w:b/>
        </w:rPr>
      </w:pPr>
    </w:p>
    <w:p w:rsidR="004F3E7D" w:rsidRDefault="004F3E7D" w:rsidP="004D7E0A">
      <w:pPr>
        <w:rPr>
          <w:b/>
        </w:rPr>
      </w:pPr>
    </w:p>
    <w:p w:rsidR="004F3E7D" w:rsidRDefault="004F3E7D" w:rsidP="004D7E0A">
      <w:pPr>
        <w:rPr>
          <w:b/>
        </w:rPr>
      </w:pPr>
    </w:p>
    <w:p w:rsidR="004F3E7D" w:rsidRDefault="004F3E7D" w:rsidP="004D7E0A">
      <w:pPr>
        <w:rPr>
          <w:b/>
        </w:rPr>
      </w:pPr>
    </w:p>
    <w:p w:rsidR="004D7E0A" w:rsidRPr="004D7E0A" w:rsidRDefault="00AF4EBD" w:rsidP="004D7E0A">
      <w:pPr>
        <w:rPr>
          <w:b/>
        </w:rPr>
      </w:pPr>
      <w:r>
        <w:rPr>
          <w:b/>
        </w:rPr>
        <w:lastRenderedPageBreak/>
        <w:t>Third</w:t>
      </w:r>
      <w:r w:rsidRPr="004D7E0A">
        <w:rPr>
          <w:b/>
        </w:rPr>
        <w:t xml:space="preserve"> author:</w:t>
      </w:r>
    </w:p>
    <w:p w:rsidR="004D7E0A" w:rsidRPr="004D7E0A" w:rsidRDefault="004D7E0A" w:rsidP="004D7E0A">
      <w:pPr>
        <w:jc w:val="center"/>
        <w:rPr>
          <w:b/>
          <w:sz w:val="24"/>
        </w:rPr>
      </w:pPr>
    </w:p>
    <w:p w:rsidR="004D7E0A" w:rsidRDefault="00AF4EBD" w:rsidP="004D7E0A"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71120</wp:posOffset>
                </wp:positionV>
                <wp:extent cx="5753100" cy="0"/>
                <wp:effectExtent l="0" t="0" r="1905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id="Straight Connector 11" o:spid="_x0000_s1033" style="mso-wrap-distance-bottom:0;mso-wrap-distance-left:9pt;mso-wrap-distance-right:9pt;mso-wrap-distance-top:0;mso-wrap-style:square;position:absolute;visibility:visible;z-index:251675648" from="0,5.6pt" to="453pt,5.6pt" strokecolor="black"/>
            </w:pict>
          </mc:Fallback>
        </mc:AlternateContent>
      </w:r>
    </w:p>
    <w:p w:rsidR="004D7E0A" w:rsidRDefault="00AF4EBD" w:rsidP="004D7E0A">
      <w:pPr>
        <w:jc w:val="center"/>
      </w:pPr>
      <w:r>
        <w:t xml:space="preserve">Enter first and last </w:t>
      </w:r>
      <w:r w:rsidR="004F3E7D">
        <w:t xml:space="preserve">name without titles, </w:t>
      </w:r>
      <w:r>
        <w:t>functions</w:t>
      </w:r>
      <w:r w:rsidR="00C2377E">
        <w:t xml:space="preserve"> and year of birth</w:t>
      </w:r>
    </w:p>
    <w:p w:rsidR="004D7E0A" w:rsidRDefault="004D7E0A" w:rsidP="004D7E0A">
      <w:pPr>
        <w:jc w:val="center"/>
      </w:pPr>
    </w:p>
    <w:p w:rsidR="004D7E0A" w:rsidRPr="004D7E0A" w:rsidRDefault="004D7E0A" w:rsidP="004D7E0A">
      <w:pPr>
        <w:jc w:val="center"/>
        <w:rPr>
          <w:b/>
          <w:sz w:val="24"/>
        </w:rPr>
      </w:pPr>
    </w:p>
    <w:p w:rsidR="004D7E0A" w:rsidRDefault="00AF4EBD" w:rsidP="004D7E0A"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71120</wp:posOffset>
                </wp:positionV>
                <wp:extent cx="5753100" cy="0"/>
                <wp:effectExtent l="0" t="0" r="1905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id="Straight Connector 12" o:spid="_x0000_s1034" style="mso-wrap-distance-bottom:0;mso-wrap-distance-left:9pt;mso-wrap-distance-right:9pt;mso-wrap-distance-top:0;mso-wrap-style:square;position:absolute;visibility:visible;z-index:251677696" from="0,5.6pt" to="453pt,5.6pt" strokecolor="black"/>
            </w:pict>
          </mc:Fallback>
        </mc:AlternateContent>
      </w:r>
    </w:p>
    <w:p w:rsidR="004D7E0A" w:rsidRPr="004D7E0A" w:rsidRDefault="004D7E0A" w:rsidP="004D7E0A">
      <w:pPr>
        <w:jc w:val="center"/>
        <w:rPr>
          <w:b/>
        </w:rPr>
      </w:pPr>
    </w:p>
    <w:p w:rsidR="004D7E0A" w:rsidRDefault="00AF4EBD" w:rsidP="004D7E0A"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71120</wp:posOffset>
                </wp:positionV>
                <wp:extent cx="5753100" cy="0"/>
                <wp:effectExtent l="0" t="0" r="1905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id="Straight Connector 13" o:spid="_x0000_s1035" style="mso-wrap-distance-bottom:0;mso-wrap-distance-left:9pt;mso-wrap-distance-right:9pt;mso-wrap-distance-top:0;mso-wrap-style:square;position:absolute;visibility:visible;z-index:251679744" from="0,5.6pt" to="453pt,5.6pt" strokecolor="black"/>
            </w:pict>
          </mc:Fallback>
        </mc:AlternateContent>
      </w:r>
    </w:p>
    <w:p w:rsidR="004D7E0A" w:rsidRDefault="00AF4EBD" w:rsidP="004D7E0A">
      <w:pPr>
        <w:jc w:val="center"/>
      </w:pPr>
      <w:r>
        <w:t>Enter full aff</w:t>
      </w:r>
      <w:r w:rsidR="004F3E7D">
        <w:t>i</w:t>
      </w:r>
      <w:r>
        <w:t xml:space="preserve">liation, </w:t>
      </w:r>
      <w:r w:rsidRPr="004D7E0A">
        <w:rPr>
          <w:i/>
        </w:rPr>
        <w:t>for exam</w:t>
      </w:r>
      <w:r w:rsidR="004F3E7D">
        <w:rPr>
          <w:i/>
        </w:rPr>
        <w:t>p</w:t>
      </w:r>
      <w:r w:rsidRPr="004D7E0A">
        <w:rPr>
          <w:i/>
        </w:rPr>
        <w:t>le</w:t>
      </w:r>
      <w:r>
        <w:t>: the University of Belgrade, Faculty of Economics, Department for Statistics and Mathematics, address, city and state</w:t>
      </w:r>
    </w:p>
    <w:p w:rsidR="004D7E0A" w:rsidRDefault="004D7E0A" w:rsidP="004D7E0A"/>
    <w:p w:rsidR="004D7E0A" w:rsidRDefault="004D7E0A" w:rsidP="004D7E0A"/>
    <w:p w:rsidR="004D7E0A" w:rsidRDefault="00AF4EBD" w:rsidP="004D7E0A"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71120</wp:posOffset>
                </wp:positionV>
                <wp:extent cx="57531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id="Straight Connector 14" o:spid="_x0000_s1036" style="mso-wrap-distance-bottom:0;mso-wrap-distance-left:9pt;mso-wrap-distance-right:9pt;mso-wrap-distance-top:0;mso-wrap-style:square;position:absolute;visibility:visible;z-index:251681792" from="0,5.6pt" to="453pt,5.6pt" strokecolor="black"/>
            </w:pict>
          </mc:Fallback>
        </mc:AlternateContent>
      </w:r>
    </w:p>
    <w:p w:rsidR="004D7E0A" w:rsidRDefault="00AF4EBD" w:rsidP="004D7E0A">
      <w:pPr>
        <w:jc w:val="center"/>
      </w:pPr>
      <w:r>
        <w:t>Enter email</w:t>
      </w:r>
      <w:r w:rsidR="00C2377E">
        <w:t xml:space="preserve"> and</w:t>
      </w:r>
      <w:r>
        <w:t xml:space="preserve"> contact phone</w:t>
      </w:r>
    </w:p>
    <w:p w:rsidR="004F3E7D" w:rsidRDefault="004F3E7D"/>
    <w:p w:rsidR="004D7E0A" w:rsidRDefault="00AF4EBD">
      <w:r>
        <w:t>...</w:t>
      </w:r>
    </w:p>
    <w:p w:rsidR="004D7E0A" w:rsidRDefault="004D7E0A"/>
    <w:p w:rsidR="00C2377E" w:rsidRPr="00C2377E" w:rsidRDefault="00AF4EBD" w:rsidP="00C2377E">
      <w:pPr>
        <w:rPr>
          <w:b/>
          <w:color w:val="0070C0"/>
          <w:sz w:val="24"/>
        </w:rPr>
      </w:pPr>
      <w:r w:rsidRPr="00C2377E">
        <w:rPr>
          <w:b/>
          <w:color w:val="0070C0"/>
          <w:sz w:val="24"/>
        </w:rPr>
        <w:t xml:space="preserve">II  INFORMATION ABOUT </w:t>
      </w:r>
      <w:r w:rsidR="004F3E7D">
        <w:rPr>
          <w:b/>
          <w:color w:val="0070C0"/>
          <w:sz w:val="24"/>
        </w:rPr>
        <w:t xml:space="preserve">THE </w:t>
      </w:r>
      <w:r w:rsidRPr="00C2377E">
        <w:rPr>
          <w:b/>
          <w:color w:val="0070C0"/>
          <w:sz w:val="24"/>
        </w:rPr>
        <w:t>PAPER</w:t>
      </w:r>
    </w:p>
    <w:p w:rsidR="004D7E0A" w:rsidRDefault="004D7E0A"/>
    <w:p w:rsidR="00C2377E" w:rsidRPr="00C2377E" w:rsidRDefault="00AF4EBD">
      <w:pPr>
        <w:rPr>
          <w:b/>
        </w:rPr>
      </w:pPr>
      <w:r w:rsidRPr="00C2377E">
        <w:rPr>
          <w:b/>
        </w:rPr>
        <w:t>Title of the paper:</w:t>
      </w:r>
    </w:p>
    <w:p w:rsidR="00C2377E" w:rsidRDefault="00C2377E"/>
    <w:p w:rsidR="00C2377E" w:rsidRDefault="00AF4EBD" w:rsidP="00C2377E"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71120</wp:posOffset>
                </wp:positionV>
                <wp:extent cx="5753100" cy="0"/>
                <wp:effectExtent l="0" t="0" r="1905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id="Straight Connector 15" o:spid="_x0000_s1037" style="mso-wrap-distance-bottom:0;mso-wrap-distance-left:9pt;mso-wrap-distance-right:9pt;mso-wrap-distance-top:0;mso-wrap-style:square;position:absolute;visibility:visible;z-index:251683840" from="0,5.6pt" to="453pt,5.6pt" strokecolor="black"/>
            </w:pict>
          </mc:Fallback>
        </mc:AlternateContent>
      </w:r>
    </w:p>
    <w:p w:rsidR="00C2377E" w:rsidRPr="004D7E0A" w:rsidRDefault="00C2377E" w:rsidP="00C2377E">
      <w:pPr>
        <w:jc w:val="center"/>
        <w:rPr>
          <w:b/>
        </w:rPr>
      </w:pPr>
    </w:p>
    <w:p w:rsidR="00C2377E" w:rsidRDefault="00AF4EBD" w:rsidP="00C2377E"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71120</wp:posOffset>
                </wp:positionV>
                <wp:extent cx="5753100" cy="0"/>
                <wp:effectExtent l="0" t="0" r="1905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id="Straight Connector 16" o:spid="_x0000_s1038" style="mso-wrap-distance-bottom:0;mso-wrap-distance-left:9pt;mso-wrap-distance-right:9pt;mso-wrap-distance-top:0;mso-wrap-style:square;position:absolute;visibility:visible;z-index:251685888" from="0,5.6pt" to="453pt,5.6pt" strokecolor="black"/>
            </w:pict>
          </mc:Fallback>
        </mc:AlternateContent>
      </w:r>
    </w:p>
    <w:p w:rsidR="00C2377E" w:rsidRDefault="00C2377E"/>
    <w:p w:rsidR="00C2377E" w:rsidRPr="00C2377E" w:rsidRDefault="00AF4EBD">
      <w:pPr>
        <w:rPr>
          <w:b/>
        </w:rPr>
      </w:pPr>
      <w:r w:rsidRPr="00C2377E">
        <w:rPr>
          <w:b/>
        </w:rPr>
        <w:t xml:space="preserve">Short description of </w:t>
      </w:r>
      <w:r w:rsidR="004F3E7D">
        <w:rPr>
          <w:b/>
        </w:rPr>
        <w:t xml:space="preserve">the </w:t>
      </w:r>
      <w:r w:rsidRPr="00C2377E">
        <w:rPr>
          <w:b/>
        </w:rPr>
        <w:t>paper:</w:t>
      </w:r>
    </w:p>
    <w:p w:rsidR="004D7E0A" w:rsidRDefault="004D7E0A"/>
    <w:p w:rsidR="00C2377E" w:rsidRDefault="00C2377E"/>
    <w:p w:rsidR="00C2377E" w:rsidRDefault="00C2377E"/>
    <w:p w:rsidR="00D322B2" w:rsidRDefault="00D322B2"/>
    <w:p w:rsidR="00D322B2" w:rsidRDefault="00D322B2"/>
    <w:p w:rsidR="00D322B2" w:rsidRDefault="00D322B2"/>
    <w:p w:rsidR="00D322B2" w:rsidRDefault="00D322B2"/>
    <w:p w:rsidR="004F3E7D" w:rsidRDefault="004F3E7D"/>
    <w:p w:rsidR="004F3E7D" w:rsidRDefault="004F3E7D"/>
    <w:p w:rsidR="004F3E7D" w:rsidRDefault="004F3E7D"/>
    <w:p w:rsidR="004F3E7D" w:rsidRDefault="004F3E7D"/>
    <w:p w:rsidR="004F3E7D" w:rsidRDefault="004F3E7D"/>
    <w:p w:rsidR="004F3E7D" w:rsidRDefault="004F3E7D"/>
    <w:p w:rsidR="00C2377E" w:rsidRDefault="00AF4EBD">
      <w:r>
        <w:t>Author(s) can suggest no more than two revi</w:t>
      </w:r>
      <w:r w:rsidR="004F3E7D">
        <w:t>e</w:t>
      </w:r>
      <w:r>
        <w:t>wers. In that case, enter their full names, affiliation</w:t>
      </w:r>
      <w:r w:rsidR="004F3E7D">
        <w:t xml:space="preserve">s, </w:t>
      </w:r>
      <w:r w:rsidR="005330E9">
        <w:t>email</w:t>
      </w:r>
      <w:r w:rsidR="00CC2E20">
        <w:t>s</w:t>
      </w:r>
      <w:r w:rsidR="004F3E7D">
        <w:t xml:space="preserve"> and other </w:t>
      </w:r>
      <w:r w:rsidR="005330E9">
        <w:t xml:space="preserve">relevant </w:t>
      </w:r>
      <w:r>
        <w:t xml:space="preserve">contact information.  </w:t>
      </w:r>
    </w:p>
    <w:p w:rsidR="00C2377E" w:rsidRDefault="00C2377E"/>
    <w:p w:rsidR="00C2377E" w:rsidRDefault="00C2377E"/>
    <w:p w:rsidR="00C2377E" w:rsidRDefault="00C2377E"/>
    <w:p w:rsidR="004D7E0A" w:rsidRDefault="004D7E0A"/>
    <w:p w:rsidR="004D7E0A" w:rsidRDefault="004D7E0A"/>
    <w:p w:rsidR="004D7E0A" w:rsidRPr="004D7E0A" w:rsidRDefault="004D7E0A"/>
    <w:sectPr w:rsidR="004D7E0A" w:rsidRPr="004D7E0A" w:rsidSect="003A21D7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59"/>
  <w:proofState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trA0MjO0NDQxMTdU0lEKTi0uzszPAykwrgUA/HblmiwAAAA="/>
  </w:docVars>
  <w:rsids>
    <w:rsidRoot w:val="004D7E0A"/>
    <w:rsid w:val="000F76AC"/>
    <w:rsid w:val="003A21D7"/>
    <w:rsid w:val="004D7E0A"/>
    <w:rsid w:val="004F15C6"/>
    <w:rsid w:val="004F3E7D"/>
    <w:rsid w:val="005330E9"/>
    <w:rsid w:val="0062274E"/>
    <w:rsid w:val="00AF4EBD"/>
    <w:rsid w:val="00C2377E"/>
    <w:rsid w:val="00CC2E20"/>
    <w:rsid w:val="00D322B2"/>
    <w:rsid w:val="00E75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377E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7E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E0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377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377E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7E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E0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37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orica Bozic</dc:creator>
  <cp:lastModifiedBy>xx</cp:lastModifiedBy>
  <cp:revision>2</cp:revision>
  <dcterms:created xsi:type="dcterms:W3CDTF">2019-10-16T10:07:00Z</dcterms:created>
  <dcterms:modified xsi:type="dcterms:W3CDTF">2019-10-16T10:07:00Z</dcterms:modified>
</cp:coreProperties>
</file>